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rPr>
          <w:bCs/>
          <w:b/>
        </w:rPr>
        <w:t xml:space="preserve">John A. Mupfumi</w:t>
      </w:r>
      <w:r>
        <w:br/>
      </w:r>
      <w:r>
        <w:t xml:space="preserve">123 University Avenue, Harare</w:t>
      </w:r>
      <w:r>
        <w:br/>
      </w:r>
      <w:r>
        <w:t xml:space="preserve">Zimbabwe</w:t>
      </w:r>
      <w:r>
        <w:br/>
      </w:r>
      <w:r>
        <w:t xml:space="preserve">+263 777 123456 | john.mupfumi@email.com</w:t>
      </w:r>
    </w:p>
    <w:p>
      <w:pPr>
        <w:pStyle w:val="BodyText"/>
      </w:pPr>
      <w:r>
        <w:t xml:space="preserve">April 5, 2024</w:t>
      </w:r>
    </w:p>
    <w:p>
      <w:pPr>
        <w:pStyle w:val="BodyText"/>
      </w:pPr>
      <w:r>
        <w:t xml:space="preserve">Dear [Hiring Committee Name],</w:t>
      </w:r>
      <w:r>
        <w:br/>
      </w:r>
      <w:r>
        <w:t xml:space="preserve">I am writing to express my enthusiastic interest in the Professor position at [University Name] in Zimbabwe Harare. As an accomplished academic with over 15 years of experience in higher education, I am eager to contribute my expertise, passion for teaching, and commitment to advancing research and community engagement in this dynamic region. This opportunity aligns perfectly with my professional goals to foster intellectual growth and address critical educational needs within Zimbabwe Harare.</w:t>
      </w:r>
    </w:p>
    <w:bookmarkStart w:id="20" w:name="introduction"/>
    <w:p>
      <w:pPr>
        <w:pStyle w:val="Heading2"/>
      </w:pPr>
      <w:r>
        <w:t xml:space="preserve">Introduction</w:t>
      </w:r>
    </w:p>
    <w:p>
      <w:pPr>
        <w:pStyle w:val="FirstParagraph"/>
      </w:pPr>
      <w:r>
        <w:t xml:space="preserve">As a dedicated scholar and educator, I have spent my career bridging theoretical knowledge with practical solutions, particularly in the fields of [specific discipline, e.g., Environmental Science, Education Policy]. My work has consistently emphasized the importance of context-specific research and culturally responsive teaching—principles that resonate deeply with the mission of institutions in Zimbabwe Harare. The Professor role at your esteemed university represents a unique chance to combine my academic achievements with a commitment to empowering students and communities in this vibrant region.</w:t>
      </w:r>
    </w:p>
    <w:bookmarkEnd w:id="20"/>
    <w:bookmarkStart w:id="21" w:name="X7ea55958cce6b69d2338576af9fa1915d5e1870"/>
    <w:p>
      <w:pPr>
        <w:pStyle w:val="Heading2"/>
      </w:pPr>
      <w:r>
        <w:t xml:space="preserve">Academic Qualifications and Professional Experience</w:t>
      </w:r>
    </w:p>
    <w:p>
      <w:pPr>
        <w:pStyle w:val="FirstParagraph"/>
      </w:pPr>
      <w:r>
        <w:t xml:space="preserve">I hold a PhD in [Relevant Field] from the University of Zimbabwe, where I graduated with distinction. My postdoctoral research at [Institution, e.g., University of Cape Town] further solidified my expertise in [specific area, e.g., sustainable development]. Over the past decade, I have served as a Senior Lecturer at [Previous Institution], where I designed and delivered courses on [list subjects], mentored graduate students, and led interdisciplinary research projects funded by organizations such as the African Research Network and the Zimbabwean Ministry of Higher Education.</w:t>
      </w:r>
    </w:p>
    <w:p>
      <w:pPr>
        <w:pStyle w:val="BodyText"/>
      </w:pPr>
      <w:r>
        <w:t xml:space="preserve">My scholarly contributions include over 30 peer-reviewed publications in journals like the *Journal of African Studies* and *Educational Policy Review*. Notably, my work on [specific research topic, e.g., "Rural Education Challenges in Southern Africa"] has been cited widely and has influenced policy discussions at both national and regional levels. I have also presented my findings at international conferences in countries such as South Africa, Kenya, and the United Kingdom, ensuring that the voices of Zimbabwean scholars are heard on global platforms.</w:t>
      </w:r>
    </w:p>
    <w:bookmarkEnd w:id="21"/>
    <w:bookmarkStart w:id="22" w:name="Xf456869d6a32060b4258ba8a2427ca933059bca"/>
    <w:p>
      <w:pPr>
        <w:pStyle w:val="Heading2"/>
      </w:pPr>
      <w:r>
        <w:t xml:space="preserve">Teaching Philosophy and Student Engagement</w:t>
      </w:r>
    </w:p>
    <w:p>
      <w:pPr>
        <w:pStyle w:val="FirstParagraph"/>
      </w:pPr>
      <w:r>
        <w:t xml:space="preserve">At the core of my approach to education is a belief in fostering critical thinking and ethical leadership. In Zimbabwe Harare, where educational disparities persist, I am particularly passionate about creating inclusive learning environments that empower students from diverse backgrounds. My teaching methods emphasize active learning, collaborative projects, and community-based research—strategies that have consistently resulted in high student satisfaction rates and improved graduation outcomes.</w:t>
      </w:r>
    </w:p>
    <w:p>
      <w:pPr>
        <w:pStyle w:val="BodyText"/>
      </w:pPr>
      <w:r>
        <w:t xml:space="preserve">For example, while teaching a course on [specific course], I partnered with local NGOs in Harare to develop a semester-long project where students analyzed literacy gaps in urban schools and proposed solutions. This initiative not only enhanced students’ practical skills but also contributed to tangible improvements in community education programs. Such experiences underscore my commitment to aligning academic work with real-world impact, a value that resonates deeply with the mission of your university.</w:t>
      </w:r>
    </w:p>
    <w:bookmarkEnd w:id="22"/>
    <w:bookmarkStart w:id="23" w:name="Xadb7c79afbe6e14177db28d4de070a6a039e786"/>
    <w:p>
      <w:pPr>
        <w:pStyle w:val="Heading2"/>
      </w:pPr>
      <w:r>
        <w:t xml:space="preserve">Research Contributions and Institutional Impact</w:t>
      </w:r>
    </w:p>
    <w:p>
      <w:pPr>
        <w:pStyle w:val="FirstParagraph"/>
      </w:pPr>
      <w:r>
        <w:t xml:space="preserve">My research agenda is rooted in addressing challenges faced by marginalized communities in Zimbabwe Harare. As Principal Investigator on a 5-year project funded by the National Research Foundation, I led a team that explored the role of technology in improving access to education for rural students. The findings from this study have been integrated into national educational strategies and have informed the development of mobile learning platforms now used across multiple districts.</w:t>
      </w:r>
    </w:p>
    <w:p>
      <w:pPr>
        <w:pStyle w:val="BodyText"/>
      </w:pPr>
      <w:r>
        <w:t xml:space="preserve">Additionally, I have played a pivotal role in establishing research centers at my previous institution, fostering collaboration between faculty and industry stakeholders. These initiatives not only advanced scholarly inquiry but also strengthened ties between academia and local communities. I am eager to bring this same level of innovation and dedication to [University Name], where I can help build a culture of excellence and social responsibility.</w:t>
      </w:r>
    </w:p>
    <w:bookmarkEnd w:id="23"/>
    <w:bookmarkStart w:id="24" w:name="community-engagement-and-leadership"/>
    <w:p>
      <w:pPr>
        <w:pStyle w:val="Heading2"/>
      </w:pPr>
      <w:r>
        <w:t xml:space="preserve">Community Engagement and Leadership</w:t>
      </w:r>
    </w:p>
    <w:p>
      <w:pPr>
        <w:pStyle w:val="FirstParagraph"/>
      </w:pPr>
      <w:r>
        <w:t xml:space="preserve">In Zimbabwe Harare, education is more than a profession—it is a catalyst for societal transformation. My work extends beyond the classroom through active participation in community development projects. For instance, I co-founded the Harare Education Initiative, a nonprofit that provides free tutoring and mentorship to underprivileged students. This program has served over 2,000 young people since its inception in 2018, many of whom have gone on to pursue higher education or vocational training.</w:t>
      </w:r>
    </w:p>
    <w:p>
      <w:pPr>
        <w:pStyle w:val="BodyText"/>
      </w:pPr>
      <w:r>
        <w:t xml:space="preserve">As a leader in academic circles, I have also served on the board of the Zimbabwean Association of University Professors and contributed to curriculum reforms aimed at aligning tertiary education with labor market needs. These experiences have equipped me with the skills to navigate institutional challenges while advocating for policies that prioritize equity and quality education.</w:t>
      </w:r>
    </w:p>
    <w:bookmarkEnd w:id="24"/>
    <w:bookmarkStart w:id="25" w:name="conclusion"/>
    <w:p>
      <w:pPr>
        <w:pStyle w:val="Heading2"/>
      </w:pPr>
      <w:r>
        <w:t xml:space="preserve">Conclusion</w:t>
      </w:r>
    </w:p>
    <w:p>
      <w:pPr>
        <w:pStyle w:val="FirstParagraph"/>
      </w:pPr>
      <w:r>
        <w:t xml:space="preserve">In conclusion, I am deeply motivated to join [University Name] as a Professor in Zimbabwe Harare. My academic background, research accomplishments, and unwavering commitment to education make me a strong candidate for this role. I am confident that my expertise in [specific field] and my dedication to fostering inclusive learning environments will contribute meaningfully to your institution’s mission.</w:t>
      </w:r>
    </w:p>
    <w:p>
      <w:pPr>
        <w:pStyle w:val="BodyText"/>
      </w:pPr>
      <w:r>
        <w:t xml:space="preserve">Thank you for considering my application. I would be honored to discuss how my qualifications align with the needs of your university. Please feel free to contact me at +263 777 123456 or john.mupfumi@email.com at your earliest convenience. I look forward to the opportunity to contribute to the academic and community vibrancy of Zimbabwe Harare.</w:t>
      </w:r>
    </w:p>
    <w:p>
      <w:pPr>
        <w:pStyle w:val="BodyText"/>
      </w:pPr>
      <w:r>
        <w:t xml:space="preserve">Sincerely,</w:t>
      </w:r>
      <w:r>
        <w:br/>
      </w:r>
      <w:r>
        <w:t xml:space="preserve">John A. Mupfum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5:07:50Z</dcterms:created>
  <dcterms:modified xsi:type="dcterms:W3CDTF">2026-07-23T15:07:50Z</dcterms:modified>
</cp:coreProperties>
</file>

<file path=docProps/custom.xml><?xml version="1.0" encoding="utf-8"?>
<Properties xmlns="http://schemas.openxmlformats.org/officeDocument/2006/custom-properties" xmlns:vt="http://schemas.openxmlformats.org/officeDocument/2006/docPropsVTypes"/>
</file>